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266" w:type="pct"/>
        <w:tblCellSpacing w:w="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6"/>
        <w:gridCol w:w="2410"/>
        <w:gridCol w:w="4253"/>
      </w:tblGrid>
      <w:tr w:rsidR="005E28AC" w:rsidRPr="00343D93" w14:paraId="06EDF949" w14:textId="77777777" w:rsidTr="005E72DE">
        <w:trPr>
          <w:tblHeader/>
          <w:tblCellSpacing w:w="0" w:type="dxa"/>
        </w:trPr>
        <w:tc>
          <w:tcPr>
            <w:tcW w:w="1489" w:type="pct"/>
            <w:tcBorders>
              <w:top w:val="single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15" w:color="auto" w:fill="auto"/>
            <w:vAlign w:val="center"/>
          </w:tcPr>
          <w:p w14:paraId="62DDFCD2" w14:textId="4899F880" w:rsidR="005E28AC" w:rsidRPr="00343D93" w:rsidRDefault="005E28AC" w:rsidP="009E32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  <w:t>Descrição</w:t>
            </w:r>
          </w:p>
        </w:tc>
        <w:tc>
          <w:tcPr>
            <w:tcW w:w="1270" w:type="pct"/>
            <w:tcBorders>
              <w:top w:val="single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15" w:color="auto" w:fill="auto"/>
            <w:vAlign w:val="center"/>
            <w:hideMark/>
          </w:tcPr>
          <w:p w14:paraId="25D305EE" w14:textId="3452ADB0" w:rsidR="005E28AC" w:rsidRPr="00343D93" w:rsidRDefault="005E28AC" w:rsidP="009E32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  <w:t>Documento de interesse</w:t>
            </w:r>
          </w:p>
        </w:tc>
        <w:tc>
          <w:tcPr>
            <w:tcW w:w="2241" w:type="pct"/>
            <w:tcBorders>
              <w:top w:val="single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15" w:color="auto" w:fill="auto"/>
            <w:vAlign w:val="center"/>
          </w:tcPr>
          <w:p w14:paraId="668EF4AE" w14:textId="327B3DCD" w:rsidR="005E28AC" w:rsidRPr="00343D93" w:rsidRDefault="005E28AC" w:rsidP="009E32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  <w:t>Referência bibliográfica conforme ABNT NBR 6023 (2018)</w:t>
            </w:r>
          </w:p>
        </w:tc>
      </w:tr>
      <w:tr w:rsidR="005E28AC" w:rsidRPr="00343D93" w14:paraId="379FF5E3" w14:textId="77777777" w:rsidTr="005E72DE">
        <w:trPr>
          <w:tblCellSpacing w:w="0" w:type="dxa"/>
        </w:trPr>
        <w:tc>
          <w:tcPr>
            <w:tcW w:w="14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F79350B" w14:textId="4F17CFCA" w:rsidR="005E28AC" w:rsidRPr="00343D93" w:rsidRDefault="00DB4DBF" w:rsidP="009E3256">
            <w:pPr>
              <w:spacing w:after="12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hyperlink r:id="rId5" w:anchor="page=22" w:history="1"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Diário do Congresso Nacional</w:t>
              </w:r>
              <w:r w:rsidR="0059791B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,</w:t>
              </w:r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 xml:space="preserve"> de 23 de abril de 1965</w:t>
              </w:r>
            </w:hyperlink>
            <w:r w:rsidR="005E28AC"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12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811C84" w14:textId="371DA2BB" w:rsidR="005E28AC" w:rsidRPr="00343D93" w:rsidRDefault="005E28AC" w:rsidP="009E3256">
            <w:pPr>
              <w:spacing w:after="12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Projeto do Poder Executivo n.º 2.732-1965.</w:t>
            </w:r>
          </w:p>
        </w:tc>
        <w:tc>
          <w:tcPr>
            <w:tcW w:w="22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5C3007" w14:textId="4D39F0C0" w:rsidR="005E28AC" w:rsidRPr="00343D93" w:rsidRDefault="005E28AC" w:rsidP="00200F4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 xml:space="preserve">BRASIL. Projeto n.º 2.732, de 1965. Disciplina o mercado de capitais e estabelece medidas para o seu desenvolvimento. </w:t>
            </w:r>
            <w:r w:rsidRPr="00343D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  <w:t>Diário do Congresso Nacional</w:t>
            </w: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: seção I, Brasília, DF, ano 20, n. 42, p. 2066-2072, 23 abr. 1965.</w:t>
            </w:r>
          </w:p>
        </w:tc>
      </w:tr>
      <w:tr w:rsidR="005E28AC" w:rsidRPr="00343D93" w14:paraId="298C517C" w14:textId="77777777" w:rsidTr="005E72DE">
        <w:trPr>
          <w:tblCellSpacing w:w="0" w:type="dxa"/>
        </w:trPr>
        <w:tc>
          <w:tcPr>
            <w:tcW w:w="14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AEE2B5" w14:textId="5F8B48A1" w:rsidR="005E28AC" w:rsidRPr="00343D93" w:rsidRDefault="00DB4DBF" w:rsidP="000B32E4">
            <w:pPr>
              <w:spacing w:after="12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hyperlink r:id="rId6" w:anchor="page=18" w:history="1"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Diário do Congresso Nacional</w:t>
              </w:r>
              <w:r w:rsidR="0059791B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,</w:t>
              </w:r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 xml:space="preserve"> de 13 de maio de 1965</w:t>
              </w:r>
            </w:hyperlink>
            <w:r w:rsidR="005E28AC" w:rsidRPr="00343D93">
              <w:rPr>
                <w:rStyle w:val="Hyperlink"/>
                <w:sz w:val="18"/>
                <w:szCs w:val="18"/>
              </w:rPr>
              <w:t>.</w:t>
            </w:r>
          </w:p>
        </w:tc>
        <w:tc>
          <w:tcPr>
            <w:tcW w:w="12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A8C7C8" w14:textId="54A4FEB2" w:rsidR="005E28AC" w:rsidRPr="00343D93" w:rsidRDefault="005E28AC" w:rsidP="00EF11AE">
            <w:pPr>
              <w:spacing w:after="12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Projeto do Poder Executivo n.º 2.732-A, de 1965.</w:t>
            </w:r>
          </w:p>
        </w:tc>
        <w:tc>
          <w:tcPr>
            <w:tcW w:w="22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0AE5917" w14:textId="358885DE" w:rsidR="005E28AC" w:rsidRPr="00343D93" w:rsidRDefault="005E28AC" w:rsidP="00200F4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 xml:space="preserve">BRASIL. Projeto n.º 2.732-A, de 1965. Disciplina o mercado de capitais e estabelece medidas para o seu desenvolvimento. </w:t>
            </w:r>
            <w:r w:rsidRPr="00343D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  <w:t>Diário do Congresso Nacional</w:t>
            </w: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: seção I, Brasília, DF, ano 20, n. 42, p. 3014-3042, 13 mai. 1965.</w:t>
            </w:r>
          </w:p>
        </w:tc>
      </w:tr>
      <w:tr w:rsidR="005E28AC" w:rsidRPr="00343D93" w14:paraId="2155ABCD" w14:textId="77777777" w:rsidTr="005E72DE">
        <w:trPr>
          <w:tblCellSpacing w:w="0" w:type="dxa"/>
        </w:trPr>
        <w:tc>
          <w:tcPr>
            <w:tcW w:w="14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6558F26" w14:textId="7D6E36EE" w:rsidR="005E28AC" w:rsidRPr="00343D93" w:rsidRDefault="00DB4DBF" w:rsidP="009E325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hyperlink r:id="rId7" w:anchor="page=34" w:history="1"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Diário do Congresso Nacional</w:t>
              </w:r>
              <w:r w:rsidR="0059791B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,</w:t>
              </w:r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 xml:space="preserve"> de 18 de maio de 1965</w:t>
              </w:r>
            </w:hyperlink>
            <w:r w:rsidR="005E28AC"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12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1ED692" w14:textId="0057F2CE" w:rsidR="005E28AC" w:rsidRPr="00343D93" w:rsidRDefault="005E28AC" w:rsidP="00EF11AE">
            <w:pPr>
              <w:spacing w:after="12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Discussão única do Projeto n.º 2.732-A.</w:t>
            </w:r>
          </w:p>
        </w:tc>
        <w:tc>
          <w:tcPr>
            <w:tcW w:w="22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6A46B04" w14:textId="710DE6E0" w:rsidR="005E28AC" w:rsidRPr="00343D93" w:rsidRDefault="005E28AC" w:rsidP="004346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 xml:space="preserve">BRASIL. Discussão única do Projeto n.º 2.732-A, de 1965, que disciplina o mercado de capitais e estabelece medidas para o seu desenvolvimento. </w:t>
            </w:r>
            <w:r w:rsidRPr="00343D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  <w:t>Diário do Congresso Nacional</w:t>
            </w: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: seção I, Brasília, DF, ano 20, n. 59, p. 3260-3267, 18 mai. 1965.</w:t>
            </w:r>
          </w:p>
        </w:tc>
      </w:tr>
      <w:tr w:rsidR="005E28AC" w:rsidRPr="00343D93" w14:paraId="6979B0B9" w14:textId="77777777" w:rsidTr="005E72DE">
        <w:trPr>
          <w:tblCellSpacing w:w="0" w:type="dxa"/>
        </w:trPr>
        <w:tc>
          <w:tcPr>
            <w:tcW w:w="14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31D4495" w14:textId="083E3EA0" w:rsidR="005E28AC" w:rsidRPr="00343D93" w:rsidRDefault="005E28AC" w:rsidP="009E325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Diário do Congresso Nacional</w:t>
            </w:r>
            <w:r w:rsidR="0059791B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,</w:t>
            </w: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 xml:space="preserve"> de 19 de maio de 1965</w:t>
            </w:r>
          </w:p>
        </w:tc>
        <w:tc>
          <w:tcPr>
            <w:tcW w:w="12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ACA672" w14:textId="7AF424A0" w:rsidR="005E28AC" w:rsidRPr="00343D93" w:rsidRDefault="005E28AC" w:rsidP="00EF11AE">
            <w:pPr>
              <w:spacing w:after="12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Discussão única do Projeto n.º 2.732-A.</w:t>
            </w:r>
          </w:p>
        </w:tc>
        <w:tc>
          <w:tcPr>
            <w:tcW w:w="22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538C358" w14:textId="054862B8" w:rsidR="005E28AC" w:rsidRPr="00343D93" w:rsidRDefault="005E28AC" w:rsidP="00994A0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 xml:space="preserve">BRASIL. Discussão única do Projeto n.º 2.732-A, de 1965, que disciplina o mercado de capitais [...] tendo pareceres: das Comissões de Constituição e Justiça, de Economia e de Finanças, com substitutivo. </w:t>
            </w:r>
            <w:r w:rsidRPr="00343D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  <w:t>Diário do Congresso Nacional</w:t>
            </w: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: seção I, Brasília, DF, ano 20, Suplemento ao n.º 60, p. 7-23, 19 mai. 1965.</w:t>
            </w:r>
          </w:p>
        </w:tc>
      </w:tr>
      <w:tr w:rsidR="005E28AC" w:rsidRPr="00343D93" w14:paraId="0E25F442" w14:textId="77777777" w:rsidTr="00DB4DBF">
        <w:trPr>
          <w:tblCellSpacing w:w="0" w:type="dxa"/>
        </w:trPr>
        <w:tc>
          <w:tcPr>
            <w:tcW w:w="1489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vAlign w:val="center"/>
          </w:tcPr>
          <w:p w14:paraId="34442F88" w14:textId="56F544D5" w:rsidR="005E28AC" w:rsidRPr="00343D93" w:rsidRDefault="00DB4DBF" w:rsidP="009E325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hyperlink r:id="rId8" w:anchor="page=25" w:history="1"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Diário do Congresso Nacional</w:t>
              </w:r>
              <w:r w:rsidR="0059791B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,</w:t>
              </w:r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 xml:space="preserve"> de 21 de maio de 1965</w:t>
              </w:r>
            </w:hyperlink>
          </w:p>
        </w:tc>
        <w:tc>
          <w:tcPr>
            <w:tcW w:w="12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7DAA4E" w14:textId="315E1207" w:rsidR="005E28AC" w:rsidRPr="00343D93" w:rsidRDefault="005E28AC" w:rsidP="00EF11AE">
            <w:pPr>
              <w:spacing w:after="12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Redação Final do Projeto n.º 2.732-A.</w:t>
            </w:r>
            <w:bookmarkStart w:id="0" w:name="_GoBack"/>
            <w:bookmarkEnd w:id="0"/>
          </w:p>
        </w:tc>
        <w:tc>
          <w:tcPr>
            <w:tcW w:w="22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D3502B0" w14:textId="29F0FD12" w:rsidR="005E28AC" w:rsidRPr="00343D93" w:rsidRDefault="005E28AC" w:rsidP="00EE492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 xml:space="preserve">BRASIL. Redação Final do Projeto n.º 2.732-A, de 1965. Disciplina o mercado de capitais e estabelece medidas para o seu desenvolvimento. </w:t>
            </w:r>
            <w:r w:rsidRPr="00343D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  <w:t>Diário do Congresso Nacional</w:t>
            </w: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: seção I, Brasília, DF, ano 20, n. 59, p. 3425-3431, 21 mai. 1965.</w:t>
            </w:r>
          </w:p>
        </w:tc>
      </w:tr>
      <w:tr w:rsidR="005E28AC" w:rsidRPr="00343D93" w14:paraId="29118B36" w14:textId="77777777" w:rsidTr="005E72DE">
        <w:trPr>
          <w:tblCellSpacing w:w="0" w:type="dxa"/>
        </w:trPr>
        <w:tc>
          <w:tcPr>
            <w:tcW w:w="1489" w:type="pct"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6FE2E6" w14:textId="1A5E8EE0" w:rsidR="005E28AC" w:rsidRPr="00343D93" w:rsidRDefault="005E28AC" w:rsidP="0085672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Diário do Congresso Nacional</w:t>
            </w:r>
            <w:r w:rsidR="0059791B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,</w:t>
            </w: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 xml:space="preserve"> de 11 de junho de 1965 </w:t>
            </w:r>
          </w:p>
        </w:tc>
        <w:tc>
          <w:tcPr>
            <w:tcW w:w="12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607283" w14:textId="39E58413" w:rsidR="005E28AC" w:rsidRPr="00343D93" w:rsidRDefault="005E28AC" w:rsidP="00856728">
            <w:pPr>
              <w:spacing w:after="12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Votação, em turno único, do Projeto de Lei da Câmara n.º 104 (n.º 2.732-B, na casa de origem)</w:t>
            </w:r>
          </w:p>
        </w:tc>
        <w:tc>
          <w:tcPr>
            <w:tcW w:w="22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15E715" w14:textId="59104CDA" w:rsidR="005E28AC" w:rsidRPr="00343D93" w:rsidRDefault="005E28AC" w:rsidP="0085672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 xml:space="preserve">BRASIL. Votação, em turno único, do Projeto de Lei da Câmara n.º 104 (n.º 2.732-B, na casa de origem). </w:t>
            </w:r>
            <w:r w:rsidRPr="00343D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  <w:t>Diário do Congresso Nacional</w:t>
            </w: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: seção II, Brasília, DF, ano 20, n. 76, p. 1738-1750, 11 jun. 1965.</w:t>
            </w:r>
          </w:p>
        </w:tc>
      </w:tr>
      <w:tr w:rsidR="005E28AC" w:rsidRPr="00343D93" w14:paraId="0B6FEFE6" w14:textId="77777777" w:rsidTr="005E72DE">
        <w:trPr>
          <w:tblCellSpacing w:w="0" w:type="dxa"/>
        </w:trPr>
        <w:tc>
          <w:tcPr>
            <w:tcW w:w="14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2E0895A" w14:textId="389BE5A4" w:rsidR="005E28AC" w:rsidRPr="00343D93" w:rsidRDefault="00DB4DBF" w:rsidP="009E325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hyperlink r:id="rId9" w:anchor="page=46" w:history="1"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Di</w:t>
              </w:r>
              <w:r w:rsidR="005E28AC" w:rsidRPr="00343D93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 xml:space="preserve">ário do </w:t>
              </w:r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Congresso Nacional</w:t>
              </w:r>
              <w:r w:rsidR="0059791B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,</w:t>
              </w:r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 xml:space="preserve"> de 17 de junho de 1965</w:t>
              </w:r>
            </w:hyperlink>
          </w:p>
        </w:tc>
        <w:tc>
          <w:tcPr>
            <w:tcW w:w="12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184E2F" w14:textId="76CB44D4" w:rsidR="005E28AC" w:rsidRPr="00343D93" w:rsidRDefault="005E28AC" w:rsidP="00EF11AE">
            <w:pPr>
              <w:spacing w:after="12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Projeto n.º 2.732-C - emendas do Senado ao Projeto n. 2.732-B</w:t>
            </w:r>
          </w:p>
        </w:tc>
        <w:tc>
          <w:tcPr>
            <w:tcW w:w="22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1EC528" w14:textId="669643EE" w:rsidR="005E28AC" w:rsidRPr="00343D93" w:rsidRDefault="005E28AC" w:rsidP="00BB5B2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 xml:space="preserve">BRASIL. Projeto n.º 2.732-C, de 1965. Emendas do Senado ao Projeto n.º 2.732-B, de 1965. </w:t>
            </w:r>
            <w:r w:rsidRPr="00343D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  <w:t>Diário do Congresso Nacional</w:t>
            </w: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: seção I, Brasília, DF, ano 20, n. 80, p. 4568-4577, 17 jun. 1965.</w:t>
            </w:r>
          </w:p>
        </w:tc>
      </w:tr>
      <w:tr w:rsidR="005E28AC" w:rsidRPr="00343D93" w14:paraId="09532FD8" w14:textId="77777777" w:rsidTr="005E72DE">
        <w:trPr>
          <w:tblCellSpacing w:w="0" w:type="dxa"/>
        </w:trPr>
        <w:tc>
          <w:tcPr>
            <w:tcW w:w="14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8851E33" w14:textId="4FC59C3E" w:rsidR="005E28AC" w:rsidRPr="00343D93" w:rsidRDefault="00DB4DBF" w:rsidP="00332DD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hyperlink r:id="rId10" w:anchor="page=10" w:history="1"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Diário do Congresso Nacional</w:t>
              </w:r>
              <w:r w:rsidR="0059791B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,</w:t>
              </w:r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 xml:space="preserve"> de 23 de junho de 1965</w:t>
              </w:r>
            </w:hyperlink>
          </w:p>
        </w:tc>
        <w:tc>
          <w:tcPr>
            <w:tcW w:w="12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B896E9" w14:textId="0AE4CC90" w:rsidR="005E28AC" w:rsidRPr="00343D93" w:rsidRDefault="005E28AC" w:rsidP="00332DD3">
            <w:pPr>
              <w:spacing w:after="12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Projeto n.º 2.732-D – pareceres das Comissões de Constituição e Justiça, de Economia e de Finanças)</w:t>
            </w:r>
          </w:p>
        </w:tc>
        <w:tc>
          <w:tcPr>
            <w:tcW w:w="22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ACE31A2" w14:textId="2B8A9F10" w:rsidR="005E28AC" w:rsidRPr="00343D93" w:rsidRDefault="005E28AC" w:rsidP="00332D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 xml:space="preserve">BRASIL. Projeto n.º 2.732-D. Disciplina [...] Pareceres às emendas do Senado [...]. </w:t>
            </w:r>
            <w:r w:rsidRPr="00343D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  <w:t>Diário do Congresso Nacional</w:t>
            </w: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: seção I, Brasília, DF, ano 20, n. 83, p. 4764-4765, 23 jun. 1965.</w:t>
            </w:r>
          </w:p>
        </w:tc>
      </w:tr>
      <w:tr w:rsidR="005E28AC" w:rsidRPr="00343D93" w14:paraId="41889A49" w14:textId="77777777" w:rsidTr="005E72DE">
        <w:trPr>
          <w:tblCellSpacing w:w="0" w:type="dxa"/>
        </w:trPr>
        <w:tc>
          <w:tcPr>
            <w:tcW w:w="14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C1F9BC" w14:textId="6B07E44B" w:rsidR="005E28AC" w:rsidRPr="00343D93" w:rsidRDefault="00DB4DBF" w:rsidP="00332DD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hyperlink r:id="rId11" w:anchor="page=56" w:history="1"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Diário do Congresso Nacional</w:t>
              </w:r>
              <w:r w:rsidR="0059791B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,</w:t>
              </w:r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 xml:space="preserve"> de 24 de junho de 1965</w:t>
              </w:r>
            </w:hyperlink>
          </w:p>
        </w:tc>
        <w:tc>
          <w:tcPr>
            <w:tcW w:w="12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C967957" w14:textId="32F4F3F0" w:rsidR="005E28AC" w:rsidRPr="00343D93" w:rsidRDefault="005E28AC" w:rsidP="00332DD3">
            <w:pPr>
              <w:spacing w:after="12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Discussão única do Projeto n.º 2.732-D</w:t>
            </w:r>
          </w:p>
        </w:tc>
        <w:tc>
          <w:tcPr>
            <w:tcW w:w="22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6D9DB18" w14:textId="5A0A406F" w:rsidR="005E28AC" w:rsidRPr="00343D93" w:rsidRDefault="005E28AC" w:rsidP="00332D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 xml:space="preserve">BRASIL. Discussão única do Projeto n.º 2.732-D, de 1965, que disciplina o mercado de capitais e estabelece medidas para o seu desenvolvimento. Pareceres às emendas do Senado [...] </w:t>
            </w:r>
            <w:r w:rsidRPr="00343D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  <w:t>Diário do Congresso Nacional</w:t>
            </w: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: seção I, Brasília, DF, ano 20, n. 84, p. 4858-4865, 24 jun. 1965.</w:t>
            </w:r>
          </w:p>
        </w:tc>
      </w:tr>
      <w:tr w:rsidR="005E28AC" w:rsidRPr="00343D93" w14:paraId="1C4A5C06" w14:textId="77777777" w:rsidTr="005E72DE">
        <w:trPr>
          <w:tblCellSpacing w:w="0" w:type="dxa"/>
        </w:trPr>
        <w:tc>
          <w:tcPr>
            <w:tcW w:w="14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3E77A98" w14:textId="28CDEF0F" w:rsidR="005E28AC" w:rsidRPr="00343D93" w:rsidRDefault="00DB4DBF" w:rsidP="00332DD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hyperlink r:id="rId12" w:anchor="page=72" w:history="1"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Diário do Congresso Nacional</w:t>
              </w:r>
              <w:r w:rsidR="0059791B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,</w:t>
              </w:r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 xml:space="preserve"> de 25 de junho de 1965</w:t>
              </w:r>
            </w:hyperlink>
          </w:p>
        </w:tc>
        <w:tc>
          <w:tcPr>
            <w:tcW w:w="12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256DAB5" w14:textId="504CEA6F" w:rsidR="005E28AC" w:rsidRPr="00343D93" w:rsidRDefault="005E28AC" w:rsidP="00332DD3">
            <w:pPr>
              <w:spacing w:after="12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Redação Final do Projeto n.º 2.732-E, emendado no Senado.</w:t>
            </w:r>
          </w:p>
        </w:tc>
        <w:tc>
          <w:tcPr>
            <w:tcW w:w="22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0F41B5" w14:textId="5C7FA89F" w:rsidR="005E28AC" w:rsidRPr="00343D93" w:rsidRDefault="005E28AC" w:rsidP="00332D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 xml:space="preserve">BRASIL. Discussão única do Projeto n.º 2.732-D, de 1965. Redação Final do Projeto número 2.732-D-1965, que disciplina o mercado de capitais e estabelece medidas para o seu desenvolvimento.  </w:t>
            </w:r>
            <w:r w:rsidRPr="00343D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  <w:t>Diário do Congresso Nacional</w:t>
            </w: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 xml:space="preserve">: seção I, Brasília, DF, ano 20, n. 85, p. 4962, 25 jun. 1965. </w:t>
            </w:r>
          </w:p>
        </w:tc>
      </w:tr>
      <w:tr w:rsidR="005E28AC" w:rsidRPr="00343D93" w14:paraId="796C38DA" w14:textId="77777777" w:rsidTr="005E72DE">
        <w:trPr>
          <w:tblCellSpacing w:w="0" w:type="dxa"/>
        </w:trPr>
        <w:tc>
          <w:tcPr>
            <w:tcW w:w="14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5D5403B" w14:textId="7F58D5CE" w:rsidR="005E28AC" w:rsidRPr="00343D93" w:rsidRDefault="005E28AC" w:rsidP="00332DD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Diário Oficial da União</w:t>
            </w:r>
            <w:r w:rsidR="0059791B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,</w:t>
            </w: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 xml:space="preserve"> de 16 de julho de 1965</w:t>
            </w:r>
          </w:p>
        </w:tc>
        <w:tc>
          <w:tcPr>
            <w:tcW w:w="12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10DDAB8" w14:textId="3A2EAE0F" w:rsidR="005E28AC" w:rsidRPr="00343D93" w:rsidRDefault="005E28AC" w:rsidP="00332DD3">
            <w:pPr>
              <w:spacing w:after="12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Lei n.º 4.728, de 14 de julho de 1965 – Disciplina o mercado de capitais e estabelece medidas para o seu desenvolvimento.</w:t>
            </w:r>
          </w:p>
        </w:tc>
        <w:tc>
          <w:tcPr>
            <w:tcW w:w="22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0543F2" w14:textId="6026E29F" w:rsidR="005E28AC" w:rsidRPr="00343D93" w:rsidRDefault="005E28AC" w:rsidP="00332D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 xml:space="preserve">BRASIL. Lei n.º 4.728, de 14 de julho de 1965. Disciplina o mercado de capitais e estabelece medidas para o seu desenvolvimento. </w:t>
            </w:r>
            <w:r w:rsidRPr="00343D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  <w:t>Diário Oficial da União</w:t>
            </w: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: seção I, parte I, ano 103, n. 134, p. 6697-6704, 16 jul. 1965.</w:t>
            </w:r>
          </w:p>
        </w:tc>
      </w:tr>
      <w:tr w:rsidR="005E28AC" w:rsidRPr="00343D93" w14:paraId="27EBB531" w14:textId="77777777" w:rsidTr="005E72DE">
        <w:trPr>
          <w:tblCellSpacing w:w="0" w:type="dxa"/>
        </w:trPr>
        <w:tc>
          <w:tcPr>
            <w:tcW w:w="14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8F598C" w14:textId="0E0F4B5B" w:rsidR="005E28AC" w:rsidRPr="00343D93" w:rsidRDefault="00DB4DBF" w:rsidP="00332DD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hyperlink r:id="rId13" w:history="1"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Diário do Congresso Nacional</w:t>
              </w:r>
              <w:r w:rsidR="0059791B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>,</w:t>
              </w:r>
              <w:r w:rsidR="005E28AC" w:rsidRPr="00343D93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eastAsia="pt-BR"/>
                </w:rPr>
                <w:t xml:space="preserve"> de 22 de outubro de 1965.</w:t>
              </w:r>
            </w:hyperlink>
          </w:p>
        </w:tc>
        <w:tc>
          <w:tcPr>
            <w:tcW w:w="12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5F16EF" w14:textId="5C422BD7" w:rsidR="005E28AC" w:rsidRPr="00343D93" w:rsidRDefault="005E28AC" w:rsidP="00332DD3">
            <w:pPr>
              <w:spacing w:after="12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Relatório n.º 79, de 1965. Mensagem n.º 291, de 1965 (n.º 518, na origem) – veto parcial ao Projeto de Lei da Câmara n.º 104, de 1965 (n.º 2.732-A/65, na casa de origem)</w:t>
            </w:r>
          </w:p>
        </w:tc>
        <w:tc>
          <w:tcPr>
            <w:tcW w:w="22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14E38E" w14:textId="21CC1695" w:rsidR="005E28AC" w:rsidRPr="00343D93" w:rsidRDefault="005E28AC" w:rsidP="00332D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 xml:space="preserve">BRASIL. Relatório n.º 79, de 1965. Mensagem n.º 291, de 1965 (n.º 518, na origem).  </w:t>
            </w:r>
            <w:r w:rsidRPr="00343D93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pt-BR"/>
              </w:rPr>
              <w:t>Diário do Congresso Nacional</w:t>
            </w:r>
            <w:r w:rsidRPr="00343D93"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  <w:t>: seção I, Brasília, DF, ano 20, n. 69, p. 741-750, 22 out. 1965.</w:t>
            </w:r>
          </w:p>
        </w:tc>
      </w:tr>
    </w:tbl>
    <w:p w14:paraId="56DDB550" w14:textId="77777777" w:rsidR="005776E7" w:rsidRPr="00343D93" w:rsidRDefault="005776E7">
      <w:pPr>
        <w:rPr>
          <w:sz w:val="18"/>
          <w:szCs w:val="18"/>
        </w:rPr>
      </w:pPr>
    </w:p>
    <w:sectPr w:rsidR="005776E7" w:rsidRPr="00343D93" w:rsidSect="00345B2D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MjA0NzU1tDA2sTRU0lEKTi0uzszPAymwrAUAU8/lNywAAAA="/>
  </w:docVars>
  <w:rsids>
    <w:rsidRoot w:val="00B64FAB"/>
    <w:rsid w:val="00010469"/>
    <w:rsid w:val="000127E1"/>
    <w:rsid w:val="00015579"/>
    <w:rsid w:val="00021AFD"/>
    <w:rsid w:val="000279BD"/>
    <w:rsid w:val="00037B07"/>
    <w:rsid w:val="000573DB"/>
    <w:rsid w:val="00064EAD"/>
    <w:rsid w:val="000A406F"/>
    <w:rsid w:val="000B32E4"/>
    <w:rsid w:val="000B4B09"/>
    <w:rsid w:val="000B5B17"/>
    <w:rsid w:val="000B6A7D"/>
    <w:rsid w:val="000B6B61"/>
    <w:rsid w:val="000E6FC9"/>
    <w:rsid w:val="00103CD3"/>
    <w:rsid w:val="0011573C"/>
    <w:rsid w:val="00133E6D"/>
    <w:rsid w:val="00143A5F"/>
    <w:rsid w:val="00152B84"/>
    <w:rsid w:val="001573BB"/>
    <w:rsid w:val="001901C6"/>
    <w:rsid w:val="001968F4"/>
    <w:rsid w:val="001A0666"/>
    <w:rsid w:val="001B44DC"/>
    <w:rsid w:val="001C0532"/>
    <w:rsid w:val="001C3E88"/>
    <w:rsid w:val="001D4F68"/>
    <w:rsid w:val="001E6BE0"/>
    <w:rsid w:val="00200F41"/>
    <w:rsid w:val="00213884"/>
    <w:rsid w:val="00217AB8"/>
    <w:rsid w:val="002D4B8A"/>
    <w:rsid w:val="002D4C52"/>
    <w:rsid w:val="002E704F"/>
    <w:rsid w:val="002F4204"/>
    <w:rsid w:val="00301325"/>
    <w:rsid w:val="00310251"/>
    <w:rsid w:val="003130BD"/>
    <w:rsid w:val="00317ACB"/>
    <w:rsid w:val="00332DD3"/>
    <w:rsid w:val="00343D93"/>
    <w:rsid w:val="00345B2D"/>
    <w:rsid w:val="00350E5A"/>
    <w:rsid w:val="0035219E"/>
    <w:rsid w:val="00353CFA"/>
    <w:rsid w:val="00383CC1"/>
    <w:rsid w:val="0039237F"/>
    <w:rsid w:val="003A0FB9"/>
    <w:rsid w:val="003E2BD1"/>
    <w:rsid w:val="003F61E9"/>
    <w:rsid w:val="003F6271"/>
    <w:rsid w:val="00405D4B"/>
    <w:rsid w:val="0041101A"/>
    <w:rsid w:val="0043160E"/>
    <w:rsid w:val="004346B2"/>
    <w:rsid w:val="00437FAE"/>
    <w:rsid w:val="004563A9"/>
    <w:rsid w:val="00480ABE"/>
    <w:rsid w:val="004851F4"/>
    <w:rsid w:val="004B032D"/>
    <w:rsid w:val="004C0295"/>
    <w:rsid w:val="004C227B"/>
    <w:rsid w:val="004C3391"/>
    <w:rsid w:val="004C64DE"/>
    <w:rsid w:val="004D51EF"/>
    <w:rsid w:val="004D685E"/>
    <w:rsid w:val="004E35ED"/>
    <w:rsid w:val="004F1FE9"/>
    <w:rsid w:val="004F4854"/>
    <w:rsid w:val="00513A21"/>
    <w:rsid w:val="00540CDB"/>
    <w:rsid w:val="005776E7"/>
    <w:rsid w:val="00582CF7"/>
    <w:rsid w:val="005859EF"/>
    <w:rsid w:val="005926A5"/>
    <w:rsid w:val="0059527C"/>
    <w:rsid w:val="005976FF"/>
    <w:rsid w:val="0059791B"/>
    <w:rsid w:val="005A444F"/>
    <w:rsid w:val="005C3646"/>
    <w:rsid w:val="005D3DAA"/>
    <w:rsid w:val="005E28AC"/>
    <w:rsid w:val="005E72DE"/>
    <w:rsid w:val="005F2079"/>
    <w:rsid w:val="005F36E4"/>
    <w:rsid w:val="00620BF2"/>
    <w:rsid w:val="006606D5"/>
    <w:rsid w:val="00676F6C"/>
    <w:rsid w:val="0068503F"/>
    <w:rsid w:val="006A6ACC"/>
    <w:rsid w:val="006B54A2"/>
    <w:rsid w:val="006E0562"/>
    <w:rsid w:val="006E6E9B"/>
    <w:rsid w:val="007426C4"/>
    <w:rsid w:val="0078731F"/>
    <w:rsid w:val="00796701"/>
    <w:rsid w:val="007B2CE3"/>
    <w:rsid w:val="007D45C4"/>
    <w:rsid w:val="007D6A30"/>
    <w:rsid w:val="007F36F0"/>
    <w:rsid w:val="00802139"/>
    <w:rsid w:val="008068A0"/>
    <w:rsid w:val="008079A1"/>
    <w:rsid w:val="00815BC5"/>
    <w:rsid w:val="0081746D"/>
    <w:rsid w:val="00822331"/>
    <w:rsid w:val="00822706"/>
    <w:rsid w:val="00825A70"/>
    <w:rsid w:val="00834244"/>
    <w:rsid w:val="008720E1"/>
    <w:rsid w:val="00884E34"/>
    <w:rsid w:val="00891BC2"/>
    <w:rsid w:val="00895AB0"/>
    <w:rsid w:val="008C2183"/>
    <w:rsid w:val="008C3327"/>
    <w:rsid w:val="008D71C5"/>
    <w:rsid w:val="008E02D4"/>
    <w:rsid w:val="008F517D"/>
    <w:rsid w:val="008F5F77"/>
    <w:rsid w:val="00921AA2"/>
    <w:rsid w:val="00923C69"/>
    <w:rsid w:val="00943ECC"/>
    <w:rsid w:val="00952986"/>
    <w:rsid w:val="00954086"/>
    <w:rsid w:val="0097648A"/>
    <w:rsid w:val="009840CE"/>
    <w:rsid w:val="00994A07"/>
    <w:rsid w:val="00994FF9"/>
    <w:rsid w:val="009C5F70"/>
    <w:rsid w:val="009D3763"/>
    <w:rsid w:val="009E3256"/>
    <w:rsid w:val="00A21939"/>
    <w:rsid w:val="00A229E2"/>
    <w:rsid w:val="00A329DC"/>
    <w:rsid w:val="00A619AD"/>
    <w:rsid w:val="00A75616"/>
    <w:rsid w:val="00A968EE"/>
    <w:rsid w:val="00AD1462"/>
    <w:rsid w:val="00AD2F7C"/>
    <w:rsid w:val="00AE7257"/>
    <w:rsid w:val="00AF151D"/>
    <w:rsid w:val="00AF1750"/>
    <w:rsid w:val="00B00028"/>
    <w:rsid w:val="00B06839"/>
    <w:rsid w:val="00B1026E"/>
    <w:rsid w:val="00B25E48"/>
    <w:rsid w:val="00B27DA8"/>
    <w:rsid w:val="00B33791"/>
    <w:rsid w:val="00B440E2"/>
    <w:rsid w:val="00B44972"/>
    <w:rsid w:val="00B64FAB"/>
    <w:rsid w:val="00B83368"/>
    <w:rsid w:val="00B83C6A"/>
    <w:rsid w:val="00BB5B2D"/>
    <w:rsid w:val="00BC01D3"/>
    <w:rsid w:val="00BD67F7"/>
    <w:rsid w:val="00BE65BF"/>
    <w:rsid w:val="00BF6764"/>
    <w:rsid w:val="00C115E0"/>
    <w:rsid w:val="00C21517"/>
    <w:rsid w:val="00C42217"/>
    <w:rsid w:val="00C51DEF"/>
    <w:rsid w:val="00C5490F"/>
    <w:rsid w:val="00C73556"/>
    <w:rsid w:val="00C95683"/>
    <w:rsid w:val="00CA02C1"/>
    <w:rsid w:val="00CB65BF"/>
    <w:rsid w:val="00CC14F1"/>
    <w:rsid w:val="00CC50F6"/>
    <w:rsid w:val="00CD5349"/>
    <w:rsid w:val="00CD764E"/>
    <w:rsid w:val="00CE7E85"/>
    <w:rsid w:val="00D23169"/>
    <w:rsid w:val="00D72F47"/>
    <w:rsid w:val="00D87C6A"/>
    <w:rsid w:val="00DB4A31"/>
    <w:rsid w:val="00DB4DBF"/>
    <w:rsid w:val="00DC072B"/>
    <w:rsid w:val="00DE35F2"/>
    <w:rsid w:val="00E02FC5"/>
    <w:rsid w:val="00E14EFF"/>
    <w:rsid w:val="00E30958"/>
    <w:rsid w:val="00E7279A"/>
    <w:rsid w:val="00EA4996"/>
    <w:rsid w:val="00EB55E4"/>
    <w:rsid w:val="00EC7D7C"/>
    <w:rsid w:val="00ED2D83"/>
    <w:rsid w:val="00EE32D3"/>
    <w:rsid w:val="00EE4927"/>
    <w:rsid w:val="00EF11AE"/>
    <w:rsid w:val="00F026E1"/>
    <w:rsid w:val="00F02CDC"/>
    <w:rsid w:val="00F05C48"/>
    <w:rsid w:val="00F11382"/>
    <w:rsid w:val="00F160EA"/>
    <w:rsid w:val="00F21BDE"/>
    <w:rsid w:val="00F25FBD"/>
    <w:rsid w:val="00F26746"/>
    <w:rsid w:val="00F32043"/>
    <w:rsid w:val="00F4046F"/>
    <w:rsid w:val="00F54B1A"/>
    <w:rsid w:val="00F54CE2"/>
    <w:rsid w:val="00F66041"/>
    <w:rsid w:val="00F72AD5"/>
    <w:rsid w:val="00F83EAB"/>
    <w:rsid w:val="00F84621"/>
    <w:rsid w:val="00FB5623"/>
    <w:rsid w:val="00FC3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939744"/>
  <w15:chartTrackingRefBased/>
  <w15:docId w15:val="{71F83EF5-1D5A-4447-B356-77C248EC4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4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D51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D51EF"/>
    <w:rPr>
      <w:rFonts w:ascii="Segoe UI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4D51E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4D51E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2D4B8A"/>
    <w:rPr>
      <w:color w:val="954F72" w:themeColor="followed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01557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1557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1557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1557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1557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6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magem.camara.gov.br/Imagem/d/pdf/DCD21MAI1965.pdf" TargetMode="External"/><Relationship Id="rId13" Type="http://schemas.openxmlformats.org/officeDocument/2006/relationships/hyperlink" Target="https://legis.senado.leg.br/diarios/BuscaPaginasDiario?codDiario=17322&amp;download=tru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imagem.camara.gov.br/Imagem/d/pdf/DCD18MAI1965.pdf" TargetMode="External"/><Relationship Id="rId12" Type="http://schemas.openxmlformats.org/officeDocument/2006/relationships/hyperlink" Target="http://imagem.camara.gov.br/Imagem/d/pdf/DCD25JUN1965.pdf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imagem.camara.gov.br/Imagem/d/pdf/DCD13MAI1965.pdf" TargetMode="External"/><Relationship Id="rId11" Type="http://schemas.openxmlformats.org/officeDocument/2006/relationships/hyperlink" Target="http://imagem.camara.gov.br/Imagem/d/pdf/DCD24JUN1965.pdf" TargetMode="External"/><Relationship Id="rId5" Type="http://schemas.openxmlformats.org/officeDocument/2006/relationships/hyperlink" Target="http://imagem.camara.gov.br/Imagem/d/pdf/DCD23ABR1965.pdf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imagem.camara.gov.br/Imagem/d/pdf/DCD23JUN1965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imagem.camara.gov.br/Imagem/d/pdf/DCD17JUN1965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3876DC-C425-4A58-B86F-82A550180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99</Words>
  <Characters>4318</Characters>
  <Application>Microsoft Office Word</Application>
  <DocSecurity>0</DocSecurity>
  <Lines>35</Lines>
  <Paragraphs>10</Paragraphs>
  <ScaleCrop>false</ScaleCrop>
  <Company/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s Galileu Lorena Dutra</dc:creator>
  <cp:keywords/>
  <dc:description/>
  <cp:lastModifiedBy>Marcos Galileu Lorena Dutra</cp:lastModifiedBy>
  <cp:revision>10</cp:revision>
  <dcterms:created xsi:type="dcterms:W3CDTF">2020-02-27T02:19:00Z</dcterms:created>
  <dcterms:modified xsi:type="dcterms:W3CDTF">2020-02-27T20:09:00Z</dcterms:modified>
</cp:coreProperties>
</file>